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2975B" w14:textId="085E24FC" w:rsidR="00873994" w:rsidRDefault="00873994" w:rsidP="0087399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Homework M</w:t>
      </w:r>
      <w:r w:rsidR="00D41794">
        <w:rPr>
          <w:sz w:val="38"/>
          <w:szCs w:val="38"/>
        </w:rPr>
        <w:t>2</w:t>
      </w:r>
      <w:r>
        <w:rPr>
          <w:sz w:val="38"/>
          <w:szCs w:val="38"/>
        </w:rPr>
        <w:t xml:space="preserve">: </w:t>
      </w:r>
      <w:r w:rsidR="00F05BB2">
        <w:rPr>
          <w:sz w:val="38"/>
          <w:szCs w:val="38"/>
        </w:rPr>
        <w:t>Advanced</w:t>
      </w:r>
      <w:r>
        <w:rPr>
          <w:sz w:val="38"/>
          <w:szCs w:val="38"/>
        </w:rPr>
        <w:t xml:space="preserve"> Infrastructure Services</w:t>
      </w:r>
    </w:p>
    <w:p w14:paraId="3C0555A6" w14:textId="29291622" w:rsidR="00873994" w:rsidRDefault="006B2BD8" w:rsidP="00873994">
      <w:r>
        <w:t>The m</w:t>
      </w:r>
      <w:r w:rsidR="00873994">
        <w:t>ain goal is to build further on what was demonstrated during the practice</w:t>
      </w:r>
    </w:p>
    <w:p w14:paraId="33B3A81B" w14:textId="77777777" w:rsidR="00873994" w:rsidRDefault="00873994" w:rsidP="00873994">
      <w:pPr>
        <w:pStyle w:val="Heading2"/>
        <w:numPr>
          <w:ilvl w:val="0"/>
          <w:numId w:val="0"/>
        </w:numPr>
      </w:pPr>
      <w:r>
        <w:t>Tasks</w:t>
      </w:r>
    </w:p>
    <w:p w14:paraId="391FF66A" w14:textId="5FAF2762" w:rsidR="00D945D3" w:rsidRDefault="00D945D3" w:rsidP="00873994">
      <w:r>
        <w:t>Utilizing what was shown during the lecture try to create the following:</w:t>
      </w:r>
    </w:p>
    <w:p w14:paraId="5D86D269" w14:textId="233173C4" w:rsidR="00D945D3" w:rsidRDefault="00D945D3" w:rsidP="00D945D3">
      <w:pPr>
        <w:pStyle w:val="ListParagraph"/>
        <w:numPr>
          <w:ilvl w:val="0"/>
          <w:numId w:val="42"/>
        </w:numPr>
      </w:pPr>
      <w:r>
        <w:t xml:space="preserve">A virtual machine scale set with two Windows VMs each with IIS installed and with </w:t>
      </w:r>
      <w:r w:rsidR="006B2BD8">
        <w:t xml:space="preserve">a </w:t>
      </w:r>
      <w:r>
        <w:t>custom index page</w:t>
      </w:r>
    </w:p>
    <w:p w14:paraId="69AA1994" w14:textId="58860585" w:rsidR="00873994" w:rsidRPr="00A20D8D" w:rsidRDefault="00D945D3" w:rsidP="00873994">
      <w:r>
        <w:t xml:space="preserve">You may find the following resource useful:  </w:t>
      </w:r>
      <w:hyperlink r:id="rId8" w:history="1">
        <w:r w:rsidRPr="00964D60">
          <w:rPr>
            <w:rStyle w:val="Hyperlink"/>
          </w:rPr>
          <w:t>https://docs.microsoft.com/en-us/azure/virtual-machines/windows/tutorial-automate-vm-deployment</w:t>
        </w:r>
      </w:hyperlink>
      <w:r>
        <w:t xml:space="preserve"> </w:t>
      </w:r>
    </w:p>
    <w:p w14:paraId="3DA44524" w14:textId="77777777" w:rsidR="00873994" w:rsidRDefault="00873994" w:rsidP="00873994">
      <w:pPr>
        <w:pStyle w:val="Heading2"/>
        <w:numPr>
          <w:ilvl w:val="0"/>
          <w:numId w:val="0"/>
        </w:numPr>
      </w:pPr>
      <w:r>
        <w:t>Proof</w:t>
      </w:r>
    </w:p>
    <w:p w14:paraId="61FD5203" w14:textId="24EFEBB0" w:rsidR="00873994" w:rsidRDefault="00873994" w:rsidP="00873994">
      <w:r>
        <w:t>Prepare a document that show</w:t>
      </w:r>
      <w:r w:rsidR="006B2BD8">
        <w:t>s</w:t>
      </w:r>
      <w:r>
        <w:t xml:space="preserve"> what you accomplished and how you did it. It can include (not limited to):</w:t>
      </w:r>
    </w:p>
    <w:p w14:paraId="4E40386C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The commands you used to achieve the above tasks</w:t>
      </w:r>
    </w:p>
    <w:p w14:paraId="10C16054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Any configuration files produced while solving the tasks</w:t>
      </w:r>
    </w:p>
    <w:p w14:paraId="659928DE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A few pictures showing intermediary steps or results</w:t>
      </w:r>
    </w:p>
    <w:p w14:paraId="3FC1A8E3" w14:textId="77777777" w:rsidR="00873994" w:rsidRPr="007F33ED" w:rsidRDefault="00873994" w:rsidP="00873994"/>
    <w:p w14:paraId="592EBD29" w14:textId="51658AA2" w:rsidR="00640502" w:rsidRPr="00873994" w:rsidRDefault="00640502" w:rsidP="00873994"/>
    <w:sectPr w:rsidR="00640502" w:rsidRPr="008739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58FE8" w14:textId="77777777" w:rsidR="00661C0F" w:rsidRDefault="00661C0F" w:rsidP="008068A2">
      <w:pPr>
        <w:spacing w:after="0" w:line="240" w:lineRule="auto"/>
      </w:pPr>
      <w:r>
        <w:separator/>
      </w:r>
    </w:p>
  </w:endnote>
  <w:endnote w:type="continuationSeparator" w:id="0">
    <w:p w14:paraId="5026AA9A" w14:textId="77777777" w:rsidR="00661C0F" w:rsidRDefault="00661C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48312" w14:textId="77777777" w:rsidR="00661C0F" w:rsidRDefault="00661C0F" w:rsidP="008068A2">
      <w:pPr>
        <w:spacing w:after="0" w:line="240" w:lineRule="auto"/>
      </w:pPr>
      <w:r>
        <w:separator/>
      </w:r>
    </w:p>
  </w:footnote>
  <w:footnote w:type="continuationSeparator" w:id="0">
    <w:p w14:paraId="69863C45" w14:textId="77777777" w:rsidR="00661C0F" w:rsidRDefault="00661C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57AF1"/>
    <w:multiLevelType w:val="hybridMultilevel"/>
    <w:tmpl w:val="0C18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95BB6"/>
    <w:multiLevelType w:val="hybridMultilevel"/>
    <w:tmpl w:val="34228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O0NDcwMjc1MTRV0lEKTi0uzszPAykwrAUASEaF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1CD"/>
    <w:rsid w:val="00600083"/>
    <w:rsid w:val="00604363"/>
    <w:rsid w:val="00624212"/>
    <w:rsid w:val="006242A9"/>
    <w:rsid w:val="00624DCF"/>
    <w:rsid w:val="0063342B"/>
    <w:rsid w:val="00640502"/>
    <w:rsid w:val="00644D27"/>
    <w:rsid w:val="00661C0F"/>
    <w:rsid w:val="006640AE"/>
    <w:rsid w:val="00670041"/>
    <w:rsid w:val="00671FE2"/>
    <w:rsid w:val="00686C0C"/>
    <w:rsid w:val="00695634"/>
    <w:rsid w:val="006A2531"/>
    <w:rsid w:val="006B2BD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99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0D8D"/>
    <w:rsid w:val="00A35790"/>
    <w:rsid w:val="00A45A89"/>
    <w:rsid w:val="00A47F12"/>
    <w:rsid w:val="00A6652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794"/>
    <w:rsid w:val="00D4354E"/>
    <w:rsid w:val="00D43F69"/>
    <w:rsid w:val="00D50F79"/>
    <w:rsid w:val="00D73957"/>
    <w:rsid w:val="00D8395C"/>
    <w:rsid w:val="00D910AA"/>
    <w:rsid w:val="00D945D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4D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5BB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virtual-machines/windows/tutorial-automate-vm-deployme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E - M1 - Homework - Core Infrastructure Services</vt:lpstr>
    </vt:vector>
  </TitlesOfParts>
  <Company>SoftUni – https://softuni.org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M2 - Homework - Advanced Infrastructure Servi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xander Keramanov</cp:lastModifiedBy>
  <cp:revision>13</cp:revision>
  <cp:lastPrinted>2015-10-26T22:35:00Z</cp:lastPrinted>
  <dcterms:created xsi:type="dcterms:W3CDTF">2019-11-12T12:29:00Z</dcterms:created>
  <dcterms:modified xsi:type="dcterms:W3CDTF">2021-12-17T09:16:00Z</dcterms:modified>
  <cp:category>computer programming;programming;software development;software engineering</cp:category>
</cp:coreProperties>
</file>